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95070" w14:textId="77777777" w:rsidR="009F3A1D" w:rsidRDefault="00C94E3E" w:rsidP="00610179">
      <w:pPr>
        <w:jc w:val="center"/>
        <w:rPr>
          <w:rFonts w:ascii="Arial" w:hAnsi="Arial" w:cs="Arial"/>
          <w:b/>
        </w:rPr>
      </w:pPr>
      <w:r w:rsidRPr="00BA05A1">
        <w:rPr>
          <w:rFonts w:ascii="Arial" w:hAnsi="Arial" w:cs="Arial"/>
          <w:b/>
        </w:rPr>
        <w:t xml:space="preserve">Attachment </w:t>
      </w:r>
      <w:r w:rsidR="00BA05A1" w:rsidRPr="00BA05A1">
        <w:rPr>
          <w:rFonts w:ascii="Arial" w:hAnsi="Arial" w:cs="Arial"/>
          <w:b/>
        </w:rPr>
        <w:t>5</w:t>
      </w:r>
    </w:p>
    <w:p w14:paraId="48FF9B00" w14:textId="77777777" w:rsidR="00610179" w:rsidRPr="00610179" w:rsidRDefault="00610179" w:rsidP="00610179">
      <w:pPr>
        <w:jc w:val="center"/>
        <w:rPr>
          <w:rFonts w:ascii="Arial" w:hAnsi="Arial" w:cs="Arial"/>
          <w:b/>
          <w:sz w:val="16"/>
          <w:szCs w:val="16"/>
        </w:rPr>
      </w:pPr>
    </w:p>
    <w:p w14:paraId="10EA1F54" w14:textId="77777777" w:rsidR="00610179" w:rsidRPr="00517984" w:rsidRDefault="00610179" w:rsidP="00610179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iCs/>
        </w:rPr>
      </w:pPr>
      <w:bookmarkStart w:id="0" w:name="_Hlk158035990"/>
      <w:r w:rsidRPr="00517984">
        <w:rPr>
          <w:rFonts w:ascii="Arial" w:hAnsi="Arial" w:cs="Arial"/>
          <w:b/>
          <w:iCs/>
        </w:rPr>
        <w:t>Advancing Health Equity through Comprehensive Community-Based HIV Ambulatory Care Services – Reissue</w:t>
      </w:r>
    </w:p>
    <w:bookmarkEnd w:id="0"/>
    <w:p w14:paraId="00C08235" w14:textId="77777777" w:rsidR="00610179" w:rsidRPr="00A97B89" w:rsidRDefault="00610179" w:rsidP="00610179">
      <w:pPr>
        <w:jc w:val="center"/>
        <w:rPr>
          <w:rFonts w:ascii="Arial" w:hAnsi="Arial" w:cs="Arial"/>
          <w:b/>
          <w:sz w:val="18"/>
          <w:szCs w:val="18"/>
        </w:rPr>
      </w:pPr>
    </w:p>
    <w:p w14:paraId="744FD091" w14:textId="77777777" w:rsidR="00610179" w:rsidRPr="00A7343E" w:rsidRDefault="00610179" w:rsidP="00610179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</w:rPr>
      </w:pPr>
      <w:r w:rsidRPr="00A97B89">
        <w:rPr>
          <w:rFonts w:ascii="Arial" w:hAnsi="Arial" w:cs="Arial"/>
          <w:b/>
          <w:bCs/>
        </w:rPr>
        <w:t>RFA #24-0003</w:t>
      </w:r>
    </w:p>
    <w:p w14:paraId="3501360D" w14:textId="77777777" w:rsidR="00610179" w:rsidRPr="00610179" w:rsidRDefault="00610179" w:rsidP="00610179">
      <w:pPr>
        <w:jc w:val="center"/>
        <w:rPr>
          <w:rFonts w:ascii="Arial" w:hAnsi="Arial" w:cs="Arial"/>
          <w:b/>
        </w:rPr>
      </w:pPr>
    </w:p>
    <w:p w14:paraId="0A835AFB" w14:textId="77777777" w:rsidR="00C94E3E" w:rsidRPr="00610179" w:rsidRDefault="00C94E3E" w:rsidP="00C94E3E">
      <w:pPr>
        <w:jc w:val="center"/>
        <w:rPr>
          <w:rFonts w:ascii="Arial" w:hAnsi="Arial" w:cs="Arial"/>
          <w:b/>
        </w:rPr>
      </w:pPr>
      <w:r w:rsidRPr="00610179">
        <w:rPr>
          <w:rFonts w:ascii="Arial" w:hAnsi="Arial" w:cs="Arial"/>
          <w:b/>
        </w:rPr>
        <w:t>E</w:t>
      </w:r>
      <w:r w:rsidR="00786C0C" w:rsidRPr="00610179">
        <w:rPr>
          <w:rFonts w:ascii="Arial" w:hAnsi="Arial" w:cs="Arial"/>
          <w:b/>
        </w:rPr>
        <w:t xml:space="preserve">lectronic </w:t>
      </w:r>
      <w:r w:rsidR="00A11C93" w:rsidRPr="00610179">
        <w:rPr>
          <w:rFonts w:ascii="Arial" w:hAnsi="Arial" w:cs="Arial"/>
          <w:b/>
        </w:rPr>
        <w:t>Health</w:t>
      </w:r>
      <w:r w:rsidR="00786C0C" w:rsidRPr="00610179">
        <w:rPr>
          <w:rFonts w:ascii="Arial" w:hAnsi="Arial" w:cs="Arial"/>
          <w:b/>
        </w:rPr>
        <w:t xml:space="preserve"> Records</w:t>
      </w:r>
      <w:r w:rsidRPr="00610179">
        <w:rPr>
          <w:rFonts w:ascii="Arial" w:hAnsi="Arial" w:cs="Arial"/>
          <w:b/>
        </w:rPr>
        <w:t xml:space="preserve"> (E</w:t>
      </w:r>
      <w:r w:rsidR="00A11C93" w:rsidRPr="00610179">
        <w:rPr>
          <w:rFonts w:ascii="Arial" w:hAnsi="Arial" w:cs="Arial"/>
          <w:b/>
        </w:rPr>
        <w:t>H</w:t>
      </w:r>
      <w:r w:rsidRPr="00610179">
        <w:rPr>
          <w:rFonts w:ascii="Arial" w:hAnsi="Arial" w:cs="Arial"/>
          <w:b/>
        </w:rPr>
        <w:t>R)</w:t>
      </w:r>
      <w:r w:rsidR="00A11C93" w:rsidRPr="00610179">
        <w:rPr>
          <w:rFonts w:ascii="Arial" w:hAnsi="Arial" w:cs="Arial"/>
          <w:b/>
        </w:rPr>
        <w:t xml:space="preserve"> Assessment</w:t>
      </w:r>
    </w:p>
    <w:p w14:paraId="6C4602E2" w14:textId="77777777" w:rsidR="00C94E3E" w:rsidRPr="00610179" w:rsidRDefault="005B1A5B" w:rsidP="00C94E3E">
      <w:pPr>
        <w:jc w:val="center"/>
        <w:rPr>
          <w:rFonts w:ascii="Arial" w:hAnsi="Arial" w:cs="Arial"/>
        </w:rPr>
      </w:pPr>
      <w:r w:rsidRPr="00610179">
        <w:rPr>
          <w:rFonts w:ascii="Arial" w:hAnsi="Arial" w:cs="Arial"/>
        </w:rPr>
        <w:t>(</w:t>
      </w:r>
      <w:r w:rsidR="00A11C93" w:rsidRPr="00610179">
        <w:rPr>
          <w:rFonts w:ascii="Arial" w:hAnsi="Arial" w:cs="Arial"/>
        </w:rPr>
        <w:t xml:space="preserve">Capacity to </w:t>
      </w:r>
      <w:r w:rsidRPr="00610179">
        <w:rPr>
          <w:rFonts w:ascii="Arial" w:hAnsi="Arial" w:cs="Arial"/>
        </w:rPr>
        <w:t xml:space="preserve">collect </w:t>
      </w:r>
      <w:r w:rsidR="00A11C93" w:rsidRPr="00610179">
        <w:rPr>
          <w:rFonts w:ascii="Arial" w:hAnsi="Arial" w:cs="Arial"/>
        </w:rPr>
        <w:t>patient and population health information in a digital format</w:t>
      </w:r>
      <w:r w:rsidRPr="00610179">
        <w:rPr>
          <w:rFonts w:ascii="Arial" w:hAnsi="Arial" w:cs="Arial"/>
        </w:rPr>
        <w:t>)</w:t>
      </w:r>
    </w:p>
    <w:p w14:paraId="54E97EAD" w14:textId="77777777" w:rsidR="005B1A5B" w:rsidRPr="00610179" w:rsidRDefault="005B1A5B" w:rsidP="00C94E3E">
      <w:pPr>
        <w:jc w:val="center"/>
        <w:rPr>
          <w:rFonts w:ascii="Arial" w:hAnsi="Arial" w:cs="Arial"/>
        </w:rPr>
      </w:pPr>
    </w:p>
    <w:p w14:paraId="1CADA651" w14:textId="77777777" w:rsidR="00C94E3E" w:rsidRPr="00610179" w:rsidRDefault="00C94E3E" w:rsidP="00C94E3E">
      <w:pPr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Directions: </w:t>
      </w:r>
      <w:r w:rsidR="00A11C93" w:rsidRPr="00610179">
        <w:rPr>
          <w:rFonts w:ascii="Arial" w:hAnsi="Arial" w:cs="Arial"/>
        </w:rPr>
        <w:t xml:space="preserve">Respond to all questions </w:t>
      </w:r>
      <w:r w:rsidRPr="00610179">
        <w:rPr>
          <w:rFonts w:ascii="Arial" w:hAnsi="Arial" w:cs="Arial"/>
        </w:rPr>
        <w:t>within the body of this document. There is no page limitation for this Attachment.</w:t>
      </w:r>
    </w:p>
    <w:p w14:paraId="4CD22161" w14:textId="77777777" w:rsidR="00F73BF1" w:rsidRPr="00610179" w:rsidRDefault="00F73BF1" w:rsidP="00B946B8">
      <w:pPr>
        <w:tabs>
          <w:tab w:val="left" w:pos="360"/>
          <w:tab w:val="left" w:pos="1080"/>
        </w:tabs>
        <w:rPr>
          <w:rFonts w:ascii="Arial" w:hAnsi="Arial" w:cs="Arial"/>
        </w:rPr>
      </w:pPr>
    </w:p>
    <w:p w14:paraId="345769AB" w14:textId="77777777" w:rsidR="00924F80" w:rsidRPr="00610179" w:rsidRDefault="00924F80" w:rsidP="00B946B8">
      <w:pPr>
        <w:tabs>
          <w:tab w:val="left" w:pos="360"/>
          <w:tab w:val="left" w:pos="1080"/>
        </w:tabs>
        <w:rPr>
          <w:rFonts w:ascii="Arial" w:hAnsi="Arial" w:cs="Arial"/>
        </w:rPr>
      </w:pPr>
    </w:p>
    <w:p w14:paraId="187DA063" w14:textId="0DFFFEF7" w:rsidR="00F259F9" w:rsidRPr="00610179" w:rsidRDefault="00AE3A04" w:rsidP="00F259F9">
      <w:pPr>
        <w:tabs>
          <w:tab w:val="left" w:pos="360"/>
          <w:tab w:val="left" w:pos="1080"/>
        </w:tabs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Does your </w:t>
      </w:r>
      <w:r w:rsidR="00A11C93" w:rsidRPr="00610179">
        <w:rPr>
          <w:rFonts w:ascii="Arial" w:hAnsi="Arial" w:cs="Arial"/>
        </w:rPr>
        <w:t>organization</w:t>
      </w:r>
      <w:r w:rsidRPr="00610179">
        <w:rPr>
          <w:rFonts w:ascii="Arial" w:hAnsi="Arial" w:cs="Arial"/>
        </w:rPr>
        <w:t xml:space="preserve"> use an </w:t>
      </w:r>
      <w:r w:rsidR="00610179" w:rsidRPr="00610179">
        <w:rPr>
          <w:rFonts w:ascii="Arial" w:hAnsi="Arial" w:cs="Arial"/>
        </w:rPr>
        <w:t xml:space="preserve">Electronic Health Records </w:t>
      </w:r>
      <w:r w:rsidR="00610179">
        <w:rPr>
          <w:rFonts w:ascii="Arial" w:hAnsi="Arial" w:cs="Arial"/>
        </w:rPr>
        <w:t>(EHR)</w:t>
      </w:r>
      <w:r w:rsidR="00A11C93" w:rsidRPr="00610179">
        <w:rPr>
          <w:rFonts w:ascii="Arial" w:hAnsi="Arial" w:cs="Arial"/>
        </w:rPr>
        <w:t xml:space="preserve"> system</w:t>
      </w:r>
      <w:r w:rsidRPr="00610179">
        <w:rPr>
          <w:rFonts w:ascii="Arial" w:hAnsi="Arial" w:cs="Arial"/>
        </w:rPr>
        <w:t xml:space="preserve">? </w:t>
      </w:r>
      <w:r w:rsidR="00F259F9" w:rsidRPr="00610179">
        <w:rPr>
          <w:rFonts w:ascii="Arial" w:hAnsi="Arial" w:cs="Arial"/>
        </w:rPr>
        <w:t xml:space="preserve">Yes </w:t>
      </w:r>
      <w:sdt>
        <w:sdtPr>
          <w:rPr>
            <w:rFonts w:ascii="Arial" w:hAnsi="Arial" w:cs="Arial"/>
          </w:rPr>
          <w:id w:val="1170606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60BD">
            <w:rPr>
              <w:rFonts w:ascii="MS Gothic" w:eastAsia="MS Gothic" w:hAnsi="MS Gothic" w:cs="Arial" w:hint="eastAsia"/>
            </w:rPr>
            <w:t>☐</w:t>
          </w:r>
        </w:sdtContent>
      </w:sdt>
      <w:r w:rsidR="006F60BD">
        <w:rPr>
          <w:rFonts w:ascii="Arial" w:hAnsi="Arial" w:cs="Arial"/>
        </w:rPr>
        <w:t xml:space="preserve">  </w:t>
      </w:r>
      <w:r w:rsidR="007B2E68" w:rsidRPr="00610179">
        <w:rPr>
          <w:rFonts w:ascii="Arial" w:hAnsi="Arial" w:cs="Arial"/>
        </w:rPr>
        <w:t>No</w:t>
      </w:r>
      <w:r w:rsidR="006F60BD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70337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60BD">
            <w:rPr>
              <w:rFonts w:ascii="MS Gothic" w:eastAsia="MS Gothic" w:hAnsi="MS Gothic" w:cs="Arial" w:hint="eastAsia"/>
            </w:rPr>
            <w:t>☐</w:t>
          </w:r>
        </w:sdtContent>
      </w:sdt>
    </w:p>
    <w:p w14:paraId="267EB295" w14:textId="77777777" w:rsidR="00F259F9" w:rsidRPr="00610179" w:rsidRDefault="00F259F9" w:rsidP="00AE3A04">
      <w:pPr>
        <w:spacing w:after="240"/>
        <w:rPr>
          <w:rFonts w:ascii="Arial" w:hAnsi="Arial" w:cs="Arial"/>
        </w:rPr>
      </w:pPr>
    </w:p>
    <w:p w14:paraId="6595D5F1" w14:textId="77777777" w:rsidR="00AE3A04" w:rsidRPr="00610179" w:rsidRDefault="00AE3A04" w:rsidP="00AE3A04">
      <w:pPr>
        <w:spacing w:after="240"/>
        <w:rPr>
          <w:rFonts w:ascii="Arial" w:hAnsi="Arial" w:cs="Arial"/>
        </w:rPr>
      </w:pPr>
      <w:bookmarkStart w:id="1" w:name="_Hlk161144992"/>
      <w:r w:rsidRPr="00610179">
        <w:rPr>
          <w:rFonts w:ascii="Arial" w:hAnsi="Arial" w:cs="Arial"/>
        </w:rPr>
        <w:t xml:space="preserve">If Yes, </w:t>
      </w:r>
    </w:p>
    <w:p w14:paraId="403D7A42" w14:textId="77777777" w:rsidR="00914FF3" w:rsidRPr="00610179" w:rsidRDefault="00AE3A04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>W</w:t>
      </w:r>
      <w:r w:rsidR="00B946B8" w:rsidRPr="00610179">
        <w:rPr>
          <w:rFonts w:ascii="Arial" w:hAnsi="Arial" w:cs="Arial"/>
        </w:rPr>
        <w:t xml:space="preserve">hat </w:t>
      </w:r>
      <w:r w:rsidR="00A11C93" w:rsidRPr="00610179">
        <w:rPr>
          <w:rFonts w:ascii="Arial" w:hAnsi="Arial" w:cs="Arial"/>
        </w:rPr>
        <w:t xml:space="preserve">is the name of the </w:t>
      </w:r>
      <w:r w:rsidR="00FF0784" w:rsidRPr="00610179">
        <w:rPr>
          <w:rFonts w:ascii="Arial" w:hAnsi="Arial" w:cs="Arial"/>
        </w:rPr>
        <w:t>Electronic Health Records</w:t>
      </w:r>
      <w:r w:rsidR="00B946B8" w:rsidRPr="00610179">
        <w:rPr>
          <w:rFonts w:ascii="Arial" w:hAnsi="Arial" w:cs="Arial"/>
        </w:rPr>
        <w:t xml:space="preserve"> system?</w:t>
      </w:r>
      <w:r w:rsidR="00FC12E0" w:rsidRPr="00610179">
        <w:rPr>
          <w:rFonts w:ascii="Arial" w:hAnsi="Arial" w:cs="Arial"/>
        </w:rPr>
        <w:t xml:space="preserve"> </w:t>
      </w:r>
    </w:p>
    <w:p w14:paraId="11880B8C" w14:textId="77777777" w:rsidR="00AE3A04" w:rsidRPr="00610179" w:rsidRDefault="00AE3A04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How long has the </w:t>
      </w:r>
      <w:r w:rsidR="00FF0784" w:rsidRPr="00610179">
        <w:rPr>
          <w:rFonts w:ascii="Arial" w:hAnsi="Arial" w:cs="Arial"/>
        </w:rPr>
        <w:t>Electronic Health Records</w:t>
      </w:r>
      <w:r w:rsidRPr="00610179">
        <w:rPr>
          <w:rFonts w:ascii="Arial" w:hAnsi="Arial" w:cs="Arial"/>
        </w:rPr>
        <w:t xml:space="preserve"> system been in place?</w:t>
      </w:r>
    </w:p>
    <w:p w14:paraId="2B2FBDF9" w14:textId="30E4F09F" w:rsidR="00A11C93" w:rsidRPr="00610179" w:rsidRDefault="00A11C93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Can the </w:t>
      </w:r>
      <w:r w:rsidR="00FF0784" w:rsidRPr="00610179">
        <w:rPr>
          <w:rFonts w:ascii="Arial" w:hAnsi="Arial" w:cs="Arial"/>
        </w:rPr>
        <w:t>Electronic Health Records</w:t>
      </w:r>
      <w:r w:rsidRPr="00610179">
        <w:rPr>
          <w:rFonts w:ascii="Arial" w:hAnsi="Arial" w:cs="Arial"/>
        </w:rPr>
        <w:t xml:space="preserve"> collect </w:t>
      </w:r>
      <w:r w:rsidR="00FF0784" w:rsidRPr="00610179">
        <w:rPr>
          <w:rFonts w:ascii="Arial" w:hAnsi="Arial" w:cs="Arial"/>
        </w:rPr>
        <w:t>social determinants of health</w:t>
      </w:r>
      <w:r w:rsidR="00FF0784">
        <w:rPr>
          <w:rFonts w:ascii="Arial" w:hAnsi="Arial" w:cs="Arial"/>
        </w:rPr>
        <w:t xml:space="preserve"> data</w:t>
      </w:r>
      <w:r w:rsidRPr="00610179">
        <w:rPr>
          <w:rFonts w:ascii="Arial" w:hAnsi="Arial" w:cs="Arial"/>
        </w:rPr>
        <w:t xml:space="preserve">? </w:t>
      </w:r>
      <w:bookmarkStart w:id="2" w:name="_Hlk106804198"/>
      <w:r w:rsidRPr="00610179">
        <w:rPr>
          <w:rFonts w:ascii="Arial" w:hAnsi="Arial" w:cs="Arial"/>
        </w:rPr>
        <w:t xml:space="preserve">Yes </w:t>
      </w:r>
      <w:sdt>
        <w:sdtPr>
          <w:rPr>
            <w:rFonts w:ascii="Arial" w:hAnsi="Arial" w:cs="Arial"/>
          </w:rPr>
          <w:id w:val="514740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60BD">
            <w:rPr>
              <w:rFonts w:ascii="MS Gothic" w:eastAsia="MS Gothic" w:hAnsi="MS Gothic" w:cs="Arial" w:hint="eastAsia"/>
            </w:rPr>
            <w:t>☐</w:t>
          </w:r>
        </w:sdtContent>
      </w:sdt>
      <w:r w:rsidRPr="00610179">
        <w:rPr>
          <w:rFonts w:ascii="Arial" w:hAnsi="Arial" w:cs="Arial"/>
        </w:rPr>
        <w:t xml:space="preserve"> </w:t>
      </w:r>
      <w:r w:rsidR="006F60BD">
        <w:rPr>
          <w:rFonts w:ascii="Arial" w:hAnsi="Arial" w:cs="Arial"/>
        </w:rPr>
        <w:t xml:space="preserve"> </w:t>
      </w:r>
      <w:r w:rsidRPr="00610179">
        <w:rPr>
          <w:rFonts w:ascii="Arial" w:hAnsi="Arial" w:cs="Arial"/>
        </w:rPr>
        <w:t>No</w:t>
      </w:r>
      <w:r w:rsidR="006F60BD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5699720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60BD">
            <w:rPr>
              <w:rFonts w:ascii="MS Gothic" w:eastAsia="MS Gothic" w:hAnsi="MS Gothic" w:cs="Arial" w:hint="eastAsia"/>
            </w:rPr>
            <w:t>☐</w:t>
          </w:r>
        </w:sdtContent>
      </w:sdt>
    </w:p>
    <w:bookmarkEnd w:id="2"/>
    <w:p w14:paraId="6197B134" w14:textId="77777777" w:rsidR="00A11C93" w:rsidRPr="00610179" w:rsidRDefault="00A11C93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Does the organization/program collect </w:t>
      </w:r>
      <w:r w:rsidR="00610179" w:rsidRPr="00610179">
        <w:rPr>
          <w:rFonts w:ascii="Arial" w:hAnsi="Arial" w:cs="Arial"/>
        </w:rPr>
        <w:t xml:space="preserve">social determinants of health </w:t>
      </w:r>
      <w:r w:rsidR="00610179">
        <w:rPr>
          <w:rFonts w:ascii="Arial" w:hAnsi="Arial" w:cs="Arial"/>
        </w:rPr>
        <w:t>(</w:t>
      </w:r>
      <w:r w:rsidRPr="00610179">
        <w:rPr>
          <w:rFonts w:ascii="Arial" w:hAnsi="Arial" w:cs="Arial"/>
        </w:rPr>
        <w:t>SDOH</w:t>
      </w:r>
      <w:r w:rsidR="00610179">
        <w:rPr>
          <w:rFonts w:ascii="Arial" w:hAnsi="Arial" w:cs="Arial"/>
        </w:rPr>
        <w:t>)</w:t>
      </w:r>
      <w:r w:rsidRPr="00610179">
        <w:rPr>
          <w:rFonts w:ascii="Arial" w:hAnsi="Arial" w:cs="Arial"/>
        </w:rPr>
        <w:t xml:space="preserve"> </w:t>
      </w:r>
      <w:r w:rsidR="00610179">
        <w:rPr>
          <w:rFonts w:ascii="Arial" w:hAnsi="Arial" w:cs="Arial"/>
        </w:rPr>
        <w:t xml:space="preserve">information </w:t>
      </w:r>
      <w:r w:rsidRPr="00610179">
        <w:rPr>
          <w:rFonts w:ascii="Arial" w:hAnsi="Arial" w:cs="Arial"/>
        </w:rPr>
        <w:t xml:space="preserve">in the </w:t>
      </w:r>
      <w:r w:rsidR="00610179" w:rsidRPr="00610179">
        <w:rPr>
          <w:rFonts w:ascii="Arial" w:hAnsi="Arial" w:cs="Arial"/>
        </w:rPr>
        <w:t>Electronic Health Records</w:t>
      </w:r>
      <w:r w:rsidRPr="00610179">
        <w:rPr>
          <w:rFonts w:ascii="Arial" w:hAnsi="Arial" w:cs="Arial"/>
        </w:rPr>
        <w:t xml:space="preserve"> system? Describe other electronic methods used to collect </w:t>
      </w:r>
      <w:r w:rsidR="00610179" w:rsidRPr="00610179">
        <w:rPr>
          <w:rFonts w:ascii="Arial" w:hAnsi="Arial" w:cs="Arial"/>
        </w:rPr>
        <w:t>social determinants of health</w:t>
      </w:r>
      <w:r w:rsidR="00610179">
        <w:rPr>
          <w:rFonts w:ascii="Arial" w:hAnsi="Arial" w:cs="Arial"/>
        </w:rPr>
        <w:t xml:space="preserve"> data</w:t>
      </w:r>
      <w:r w:rsidRPr="00610179">
        <w:rPr>
          <w:rFonts w:ascii="Arial" w:hAnsi="Arial" w:cs="Arial"/>
        </w:rPr>
        <w:t>, if applicable?</w:t>
      </w:r>
    </w:p>
    <w:p w14:paraId="1375F721" w14:textId="02D5B87A" w:rsidR="00A11C93" w:rsidRPr="00610179" w:rsidRDefault="00A11C93" w:rsidP="00A11C93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Does the </w:t>
      </w:r>
      <w:r w:rsidR="00610179" w:rsidRPr="00610179">
        <w:rPr>
          <w:rFonts w:ascii="Arial" w:hAnsi="Arial" w:cs="Arial"/>
        </w:rPr>
        <w:t>Electronic Health Records</w:t>
      </w:r>
      <w:r w:rsidRPr="00610179">
        <w:rPr>
          <w:rFonts w:ascii="Arial" w:hAnsi="Arial" w:cs="Arial"/>
        </w:rPr>
        <w:t xml:space="preserve"> system have the capacity to collect </w:t>
      </w:r>
      <w:r w:rsidR="00610179" w:rsidRPr="00610179">
        <w:rPr>
          <w:rFonts w:ascii="Arial" w:hAnsi="Arial" w:cs="Arial"/>
        </w:rPr>
        <w:t xml:space="preserve">Sexual Orientation Gender Identity </w:t>
      </w:r>
      <w:r w:rsidR="00610179">
        <w:rPr>
          <w:rFonts w:ascii="Arial" w:hAnsi="Arial" w:cs="Arial"/>
        </w:rPr>
        <w:t>(</w:t>
      </w:r>
      <w:r w:rsidRPr="00610179">
        <w:rPr>
          <w:rFonts w:ascii="Arial" w:hAnsi="Arial" w:cs="Arial"/>
        </w:rPr>
        <w:t>SOGI</w:t>
      </w:r>
      <w:r w:rsidR="00610179">
        <w:rPr>
          <w:rFonts w:ascii="Arial" w:hAnsi="Arial" w:cs="Arial"/>
        </w:rPr>
        <w:t>)</w:t>
      </w:r>
      <w:r w:rsidRPr="00610179">
        <w:rPr>
          <w:rFonts w:ascii="Arial" w:hAnsi="Arial" w:cs="Arial"/>
        </w:rPr>
        <w:t xml:space="preserve"> data? Yes </w:t>
      </w:r>
      <w:sdt>
        <w:sdtPr>
          <w:rPr>
            <w:rFonts w:ascii="Arial" w:hAnsi="Arial" w:cs="Arial"/>
          </w:rPr>
          <w:id w:val="-2017824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60BD">
            <w:rPr>
              <w:rFonts w:ascii="MS Gothic" w:eastAsia="MS Gothic" w:hAnsi="MS Gothic" w:cs="Arial" w:hint="eastAsia"/>
            </w:rPr>
            <w:t>☐</w:t>
          </w:r>
        </w:sdtContent>
      </w:sdt>
      <w:r w:rsidRPr="00610179">
        <w:rPr>
          <w:rFonts w:ascii="Arial" w:hAnsi="Arial" w:cs="Arial"/>
        </w:rPr>
        <w:t xml:space="preserve">  No </w:t>
      </w:r>
      <w:sdt>
        <w:sdtPr>
          <w:rPr>
            <w:rFonts w:ascii="Arial" w:hAnsi="Arial" w:cs="Arial"/>
          </w:rPr>
          <w:id w:val="614341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60BD">
            <w:rPr>
              <w:rFonts w:ascii="MS Gothic" w:eastAsia="MS Gothic" w:hAnsi="MS Gothic" w:cs="Arial" w:hint="eastAsia"/>
            </w:rPr>
            <w:t>☐</w:t>
          </w:r>
        </w:sdtContent>
      </w:sdt>
    </w:p>
    <w:p w14:paraId="2F965B4C" w14:textId="77777777" w:rsidR="00A11C93" w:rsidRPr="00610179" w:rsidRDefault="00A11C93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Does the organization/program use this </w:t>
      </w:r>
      <w:r w:rsidR="00610179" w:rsidRPr="00610179">
        <w:rPr>
          <w:rFonts w:ascii="Arial" w:hAnsi="Arial" w:cs="Arial"/>
        </w:rPr>
        <w:t>Electronic Health Records</w:t>
      </w:r>
      <w:r w:rsidRPr="00610179">
        <w:rPr>
          <w:rFonts w:ascii="Arial" w:hAnsi="Arial" w:cs="Arial"/>
        </w:rPr>
        <w:t xml:space="preserve"> function? Describe any additional electronic methods used to collect </w:t>
      </w:r>
      <w:r w:rsidR="00610179" w:rsidRPr="00610179">
        <w:rPr>
          <w:rFonts w:ascii="Arial" w:hAnsi="Arial" w:cs="Arial"/>
        </w:rPr>
        <w:t>Sexual Orientation Gender Identity</w:t>
      </w:r>
      <w:r w:rsidR="00610179">
        <w:rPr>
          <w:rFonts w:ascii="Arial" w:hAnsi="Arial" w:cs="Arial"/>
        </w:rPr>
        <w:t xml:space="preserve"> (</w:t>
      </w:r>
      <w:r w:rsidRPr="00610179">
        <w:rPr>
          <w:rFonts w:ascii="Arial" w:hAnsi="Arial" w:cs="Arial"/>
        </w:rPr>
        <w:t>SOGI</w:t>
      </w:r>
      <w:r w:rsidR="00610179">
        <w:rPr>
          <w:rFonts w:ascii="Arial" w:hAnsi="Arial" w:cs="Arial"/>
        </w:rPr>
        <w:t>)</w:t>
      </w:r>
      <w:r w:rsidRPr="00610179">
        <w:rPr>
          <w:rFonts w:ascii="Arial" w:hAnsi="Arial" w:cs="Arial"/>
        </w:rPr>
        <w:t xml:space="preserve"> data, including the use of preferred names and gender pronouns.</w:t>
      </w:r>
    </w:p>
    <w:p w14:paraId="36392FD4" w14:textId="77777777" w:rsidR="00F259F9" w:rsidRPr="00610179" w:rsidRDefault="00AE3A04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Describe your agency's capacity to </w:t>
      </w:r>
      <w:r w:rsidR="00A11C93" w:rsidRPr="00610179">
        <w:rPr>
          <w:rFonts w:ascii="Arial" w:hAnsi="Arial" w:cs="Arial"/>
        </w:rPr>
        <w:t xml:space="preserve">develop and generate </w:t>
      </w:r>
      <w:r w:rsidRPr="00610179">
        <w:rPr>
          <w:rFonts w:ascii="Arial" w:hAnsi="Arial" w:cs="Arial"/>
        </w:rPr>
        <w:t xml:space="preserve">data reports, modify data variables collected and </w:t>
      </w:r>
      <w:r w:rsidR="00A11C93" w:rsidRPr="00610179">
        <w:rPr>
          <w:rFonts w:ascii="Arial" w:hAnsi="Arial" w:cs="Arial"/>
        </w:rPr>
        <w:t>create</w:t>
      </w:r>
      <w:r w:rsidRPr="00610179">
        <w:rPr>
          <w:rFonts w:ascii="Arial" w:hAnsi="Arial" w:cs="Arial"/>
        </w:rPr>
        <w:t xml:space="preserve"> structured data fields.</w:t>
      </w:r>
      <w:r w:rsidR="00F259F9" w:rsidRPr="00610179">
        <w:rPr>
          <w:rFonts w:ascii="Arial" w:hAnsi="Arial" w:cs="Arial"/>
        </w:rPr>
        <w:t xml:space="preserve"> </w:t>
      </w:r>
      <w:r w:rsidR="00A11C93" w:rsidRPr="00610179">
        <w:rPr>
          <w:rFonts w:ascii="Arial" w:hAnsi="Arial" w:cs="Arial"/>
        </w:rPr>
        <w:t xml:space="preserve">Delineate who is responsible for completing these types of requests and the length of time needed to complete program-specific requests. </w:t>
      </w:r>
    </w:p>
    <w:p w14:paraId="4AEC9ADA" w14:textId="77777777" w:rsidR="00F259F9" w:rsidRPr="00610179" w:rsidRDefault="00F259F9" w:rsidP="00F259F9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If your agency/program </w:t>
      </w:r>
      <w:r w:rsidR="00A11C93" w:rsidRPr="00610179">
        <w:rPr>
          <w:rFonts w:ascii="Arial" w:hAnsi="Arial" w:cs="Arial"/>
        </w:rPr>
        <w:t>uses</w:t>
      </w:r>
      <w:r w:rsidRPr="00610179">
        <w:rPr>
          <w:rFonts w:ascii="Arial" w:hAnsi="Arial" w:cs="Arial"/>
        </w:rPr>
        <w:t xml:space="preserve"> multiple systems to maintain various components of care, i.e.</w:t>
      </w:r>
      <w:r w:rsidR="00A11C93" w:rsidRPr="00610179">
        <w:rPr>
          <w:rFonts w:ascii="Arial" w:hAnsi="Arial" w:cs="Arial"/>
        </w:rPr>
        <w:t>,</w:t>
      </w:r>
      <w:r w:rsidRPr="00610179">
        <w:rPr>
          <w:rFonts w:ascii="Arial" w:hAnsi="Arial" w:cs="Arial"/>
        </w:rPr>
        <w:t xml:space="preserve"> labs, medications, pharmacy, </w:t>
      </w:r>
      <w:r w:rsidR="00A11C93" w:rsidRPr="00610179">
        <w:rPr>
          <w:rFonts w:ascii="Arial" w:hAnsi="Arial" w:cs="Arial"/>
        </w:rPr>
        <w:t xml:space="preserve">and </w:t>
      </w:r>
      <w:r w:rsidRPr="00610179">
        <w:rPr>
          <w:rFonts w:ascii="Arial" w:hAnsi="Arial" w:cs="Arial"/>
        </w:rPr>
        <w:t>patient management list</w:t>
      </w:r>
      <w:r w:rsidR="00A11C93" w:rsidRPr="00610179">
        <w:rPr>
          <w:rFonts w:ascii="Arial" w:hAnsi="Arial" w:cs="Arial"/>
        </w:rPr>
        <w:t>, describe each</w:t>
      </w:r>
      <w:r w:rsidRPr="00610179">
        <w:rPr>
          <w:rFonts w:ascii="Arial" w:hAnsi="Arial" w:cs="Arial"/>
        </w:rPr>
        <w:t>.</w:t>
      </w:r>
    </w:p>
    <w:p w14:paraId="71FD77EE" w14:textId="77777777" w:rsidR="00FC12E0" w:rsidRPr="00610179" w:rsidRDefault="00A11C93" w:rsidP="00924F80">
      <w:pPr>
        <w:numPr>
          <w:ilvl w:val="0"/>
          <w:numId w:val="6"/>
        </w:numPr>
        <w:spacing w:after="240"/>
        <w:rPr>
          <w:rFonts w:ascii="Arial" w:hAnsi="Arial" w:cs="Arial"/>
        </w:rPr>
      </w:pPr>
      <w:r w:rsidRPr="00610179">
        <w:rPr>
          <w:rFonts w:ascii="Arial" w:hAnsi="Arial" w:cs="Arial"/>
        </w:rPr>
        <w:t xml:space="preserve">If changes to the </w:t>
      </w:r>
      <w:r w:rsidR="00610179" w:rsidRPr="00610179">
        <w:rPr>
          <w:rFonts w:ascii="Arial" w:hAnsi="Arial" w:cs="Arial"/>
        </w:rPr>
        <w:t>Electronic Health Records</w:t>
      </w:r>
      <w:r w:rsidRPr="00610179">
        <w:rPr>
          <w:rFonts w:ascii="Arial" w:hAnsi="Arial" w:cs="Arial"/>
        </w:rPr>
        <w:t xml:space="preserve"> system are anticipated, provide the new system's name and expected implementation date. Answer N/A if system changes are unexpected.</w:t>
      </w:r>
      <w:bookmarkEnd w:id="1"/>
    </w:p>
    <w:sectPr w:rsidR="00FC12E0" w:rsidRPr="00610179" w:rsidSect="00924F80">
      <w:pgSz w:w="12240" w:h="15840" w:code="1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10CD9"/>
    <w:multiLevelType w:val="hybridMultilevel"/>
    <w:tmpl w:val="6E60CA24"/>
    <w:lvl w:ilvl="0" w:tplc="9E9072A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1C0FE5"/>
    <w:multiLevelType w:val="hybridMultilevel"/>
    <w:tmpl w:val="DBFCD0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2555B0"/>
    <w:multiLevelType w:val="hybridMultilevel"/>
    <w:tmpl w:val="1F30F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D65D1"/>
    <w:multiLevelType w:val="hybridMultilevel"/>
    <w:tmpl w:val="EABA9EDA"/>
    <w:lvl w:ilvl="0" w:tplc="64EE57A0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2AF5A1A"/>
    <w:multiLevelType w:val="hybridMultilevel"/>
    <w:tmpl w:val="9E6653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7D3F3E72"/>
    <w:multiLevelType w:val="hybridMultilevel"/>
    <w:tmpl w:val="8B4C5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627702">
    <w:abstractNumId w:val="3"/>
  </w:num>
  <w:num w:numId="2" w16cid:durableId="521746521">
    <w:abstractNumId w:val="1"/>
  </w:num>
  <w:num w:numId="3" w16cid:durableId="1694915789">
    <w:abstractNumId w:val="4"/>
  </w:num>
  <w:num w:numId="4" w16cid:durableId="1663972500">
    <w:abstractNumId w:val="0"/>
  </w:num>
  <w:num w:numId="5" w16cid:durableId="1441337945">
    <w:abstractNumId w:val="2"/>
  </w:num>
  <w:num w:numId="6" w16cid:durableId="6002613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sDQ2MzUHMS0tlXSUglOLizPz80AKDGsBgCP14iwAAAA="/>
  </w:docVars>
  <w:rsids>
    <w:rsidRoot w:val="00C94E3E"/>
    <w:rsid w:val="00003850"/>
    <w:rsid w:val="00005655"/>
    <w:rsid w:val="000161A1"/>
    <w:rsid w:val="00024DC0"/>
    <w:rsid w:val="00041BB4"/>
    <w:rsid w:val="00054E5D"/>
    <w:rsid w:val="00061CAA"/>
    <w:rsid w:val="000666C9"/>
    <w:rsid w:val="00085572"/>
    <w:rsid w:val="00091756"/>
    <w:rsid w:val="00097313"/>
    <w:rsid w:val="000B7587"/>
    <w:rsid w:val="000C37EE"/>
    <w:rsid w:val="000C406E"/>
    <w:rsid w:val="000D2ACB"/>
    <w:rsid w:val="000D2FCE"/>
    <w:rsid w:val="000D77A8"/>
    <w:rsid w:val="000E316B"/>
    <w:rsid w:val="001046BB"/>
    <w:rsid w:val="00112C96"/>
    <w:rsid w:val="00122C3E"/>
    <w:rsid w:val="00130A66"/>
    <w:rsid w:val="00130A83"/>
    <w:rsid w:val="0013677A"/>
    <w:rsid w:val="00143175"/>
    <w:rsid w:val="00145EEC"/>
    <w:rsid w:val="00165130"/>
    <w:rsid w:val="00165AEC"/>
    <w:rsid w:val="00191D10"/>
    <w:rsid w:val="001C0BFC"/>
    <w:rsid w:val="001E3FCD"/>
    <w:rsid w:val="0020310F"/>
    <w:rsid w:val="002035BD"/>
    <w:rsid w:val="00210109"/>
    <w:rsid w:val="00231A82"/>
    <w:rsid w:val="002357A0"/>
    <w:rsid w:val="0024146C"/>
    <w:rsid w:val="0024235C"/>
    <w:rsid w:val="002522EB"/>
    <w:rsid w:val="0026111E"/>
    <w:rsid w:val="00276A47"/>
    <w:rsid w:val="002779AC"/>
    <w:rsid w:val="00285C6F"/>
    <w:rsid w:val="002A14C6"/>
    <w:rsid w:val="002C368E"/>
    <w:rsid w:val="002D17E3"/>
    <w:rsid w:val="002D498E"/>
    <w:rsid w:val="002E1BD7"/>
    <w:rsid w:val="002F563F"/>
    <w:rsid w:val="002F5D22"/>
    <w:rsid w:val="002F755A"/>
    <w:rsid w:val="0030374D"/>
    <w:rsid w:val="00320D6E"/>
    <w:rsid w:val="00322C09"/>
    <w:rsid w:val="00336891"/>
    <w:rsid w:val="00356F74"/>
    <w:rsid w:val="003630BA"/>
    <w:rsid w:val="00367B66"/>
    <w:rsid w:val="00376BFF"/>
    <w:rsid w:val="0038652E"/>
    <w:rsid w:val="00390B4B"/>
    <w:rsid w:val="00393573"/>
    <w:rsid w:val="003B7402"/>
    <w:rsid w:val="003C2ABB"/>
    <w:rsid w:val="003C7E11"/>
    <w:rsid w:val="003F333F"/>
    <w:rsid w:val="003F6BE2"/>
    <w:rsid w:val="00402B0C"/>
    <w:rsid w:val="00426072"/>
    <w:rsid w:val="004426C8"/>
    <w:rsid w:val="00443F3A"/>
    <w:rsid w:val="00444CDD"/>
    <w:rsid w:val="00445A17"/>
    <w:rsid w:val="00446D23"/>
    <w:rsid w:val="00450B41"/>
    <w:rsid w:val="00454DF4"/>
    <w:rsid w:val="00455715"/>
    <w:rsid w:val="00456E31"/>
    <w:rsid w:val="00473973"/>
    <w:rsid w:val="004748D9"/>
    <w:rsid w:val="004768DC"/>
    <w:rsid w:val="004778AB"/>
    <w:rsid w:val="004B124C"/>
    <w:rsid w:val="004B19E3"/>
    <w:rsid w:val="004C0562"/>
    <w:rsid w:val="004E610E"/>
    <w:rsid w:val="004E69E4"/>
    <w:rsid w:val="004F2312"/>
    <w:rsid w:val="004F3D97"/>
    <w:rsid w:val="005028D8"/>
    <w:rsid w:val="00515637"/>
    <w:rsid w:val="00517984"/>
    <w:rsid w:val="005316D8"/>
    <w:rsid w:val="00531AA8"/>
    <w:rsid w:val="00540B97"/>
    <w:rsid w:val="00542073"/>
    <w:rsid w:val="00544266"/>
    <w:rsid w:val="00556DC4"/>
    <w:rsid w:val="00566837"/>
    <w:rsid w:val="00572601"/>
    <w:rsid w:val="00574782"/>
    <w:rsid w:val="005804C2"/>
    <w:rsid w:val="00592145"/>
    <w:rsid w:val="005A33DB"/>
    <w:rsid w:val="005A5EDA"/>
    <w:rsid w:val="005B1A5B"/>
    <w:rsid w:val="005B303D"/>
    <w:rsid w:val="005C3D39"/>
    <w:rsid w:val="005E51F9"/>
    <w:rsid w:val="005F1150"/>
    <w:rsid w:val="005F5297"/>
    <w:rsid w:val="00604270"/>
    <w:rsid w:val="00610179"/>
    <w:rsid w:val="00612FF4"/>
    <w:rsid w:val="00631728"/>
    <w:rsid w:val="00650507"/>
    <w:rsid w:val="00660612"/>
    <w:rsid w:val="0066597C"/>
    <w:rsid w:val="006823EB"/>
    <w:rsid w:val="00682A6C"/>
    <w:rsid w:val="0068441C"/>
    <w:rsid w:val="00687AC0"/>
    <w:rsid w:val="00691867"/>
    <w:rsid w:val="006A41D3"/>
    <w:rsid w:val="006C7896"/>
    <w:rsid w:val="006E6CAC"/>
    <w:rsid w:val="006F2EE4"/>
    <w:rsid w:val="006F60BD"/>
    <w:rsid w:val="00706D1C"/>
    <w:rsid w:val="0073769A"/>
    <w:rsid w:val="00744FA2"/>
    <w:rsid w:val="00757505"/>
    <w:rsid w:val="00785A4C"/>
    <w:rsid w:val="00786C0C"/>
    <w:rsid w:val="007907A2"/>
    <w:rsid w:val="00795A03"/>
    <w:rsid w:val="00797E47"/>
    <w:rsid w:val="007A42C4"/>
    <w:rsid w:val="007B2E68"/>
    <w:rsid w:val="007B6F23"/>
    <w:rsid w:val="007C1ED9"/>
    <w:rsid w:val="007D6223"/>
    <w:rsid w:val="007E1676"/>
    <w:rsid w:val="007F2407"/>
    <w:rsid w:val="007F64EE"/>
    <w:rsid w:val="00804431"/>
    <w:rsid w:val="0080672E"/>
    <w:rsid w:val="00810227"/>
    <w:rsid w:val="0081647B"/>
    <w:rsid w:val="00827747"/>
    <w:rsid w:val="00832D58"/>
    <w:rsid w:val="0086351C"/>
    <w:rsid w:val="008839E1"/>
    <w:rsid w:val="008912D5"/>
    <w:rsid w:val="00892AC3"/>
    <w:rsid w:val="008A1360"/>
    <w:rsid w:val="008A2654"/>
    <w:rsid w:val="008B1822"/>
    <w:rsid w:val="008B3ED9"/>
    <w:rsid w:val="008C0270"/>
    <w:rsid w:val="008C0FA2"/>
    <w:rsid w:val="008D07A5"/>
    <w:rsid w:val="008D57CF"/>
    <w:rsid w:val="008D7AFA"/>
    <w:rsid w:val="008E07FC"/>
    <w:rsid w:val="00907E0C"/>
    <w:rsid w:val="00914FF3"/>
    <w:rsid w:val="009209AC"/>
    <w:rsid w:val="00924F80"/>
    <w:rsid w:val="00942789"/>
    <w:rsid w:val="00952362"/>
    <w:rsid w:val="00952B49"/>
    <w:rsid w:val="009542B1"/>
    <w:rsid w:val="00976057"/>
    <w:rsid w:val="00992326"/>
    <w:rsid w:val="0099365F"/>
    <w:rsid w:val="009A1EC1"/>
    <w:rsid w:val="009A783C"/>
    <w:rsid w:val="009B3351"/>
    <w:rsid w:val="009B7C95"/>
    <w:rsid w:val="009C0FCA"/>
    <w:rsid w:val="009C1AE8"/>
    <w:rsid w:val="009E012C"/>
    <w:rsid w:val="009F3A1D"/>
    <w:rsid w:val="00A11C93"/>
    <w:rsid w:val="00A331B6"/>
    <w:rsid w:val="00A445AB"/>
    <w:rsid w:val="00A45656"/>
    <w:rsid w:val="00A56519"/>
    <w:rsid w:val="00A72F83"/>
    <w:rsid w:val="00A756EA"/>
    <w:rsid w:val="00A81218"/>
    <w:rsid w:val="00A864EE"/>
    <w:rsid w:val="00A869B2"/>
    <w:rsid w:val="00A87243"/>
    <w:rsid w:val="00AA1C0D"/>
    <w:rsid w:val="00AA5BF4"/>
    <w:rsid w:val="00AB5EDA"/>
    <w:rsid w:val="00AE3A04"/>
    <w:rsid w:val="00AF1360"/>
    <w:rsid w:val="00AF794A"/>
    <w:rsid w:val="00B019C6"/>
    <w:rsid w:val="00B13C16"/>
    <w:rsid w:val="00B22880"/>
    <w:rsid w:val="00B30FC8"/>
    <w:rsid w:val="00B378BD"/>
    <w:rsid w:val="00B40B02"/>
    <w:rsid w:val="00B44CF7"/>
    <w:rsid w:val="00B45A68"/>
    <w:rsid w:val="00B50DDD"/>
    <w:rsid w:val="00B64216"/>
    <w:rsid w:val="00B946B8"/>
    <w:rsid w:val="00B96437"/>
    <w:rsid w:val="00B97078"/>
    <w:rsid w:val="00BA05A1"/>
    <w:rsid w:val="00BA12C6"/>
    <w:rsid w:val="00BA2BB5"/>
    <w:rsid w:val="00BD1B15"/>
    <w:rsid w:val="00BD53C5"/>
    <w:rsid w:val="00BF3237"/>
    <w:rsid w:val="00C030E9"/>
    <w:rsid w:val="00C07010"/>
    <w:rsid w:val="00C13D25"/>
    <w:rsid w:val="00C421A0"/>
    <w:rsid w:val="00C45BF6"/>
    <w:rsid w:val="00C47E27"/>
    <w:rsid w:val="00C55DF3"/>
    <w:rsid w:val="00C65E5B"/>
    <w:rsid w:val="00C860C2"/>
    <w:rsid w:val="00C94E3E"/>
    <w:rsid w:val="00CB3044"/>
    <w:rsid w:val="00CB4FC5"/>
    <w:rsid w:val="00CB6EF1"/>
    <w:rsid w:val="00CB7468"/>
    <w:rsid w:val="00CC2FB4"/>
    <w:rsid w:val="00CD24B7"/>
    <w:rsid w:val="00CD2B3F"/>
    <w:rsid w:val="00CE77D6"/>
    <w:rsid w:val="00D03676"/>
    <w:rsid w:val="00D0569F"/>
    <w:rsid w:val="00D2573F"/>
    <w:rsid w:val="00D7470D"/>
    <w:rsid w:val="00D85422"/>
    <w:rsid w:val="00DB65BC"/>
    <w:rsid w:val="00DC691E"/>
    <w:rsid w:val="00DC6FD8"/>
    <w:rsid w:val="00DD743A"/>
    <w:rsid w:val="00DF114E"/>
    <w:rsid w:val="00E03523"/>
    <w:rsid w:val="00E24211"/>
    <w:rsid w:val="00E50899"/>
    <w:rsid w:val="00E534FE"/>
    <w:rsid w:val="00E62267"/>
    <w:rsid w:val="00E84B77"/>
    <w:rsid w:val="00E94B5D"/>
    <w:rsid w:val="00E95DBF"/>
    <w:rsid w:val="00EA2BDB"/>
    <w:rsid w:val="00EB0ABA"/>
    <w:rsid w:val="00EB7D9B"/>
    <w:rsid w:val="00ED6594"/>
    <w:rsid w:val="00EF3843"/>
    <w:rsid w:val="00F1432F"/>
    <w:rsid w:val="00F23E3F"/>
    <w:rsid w:val="00F259F9"/>
    <w:rsid w:val="00F3415D"/>
    <w:rsid w:val="00F40CA3"/>
    <w:rsid w:val="00F439F2"/>
    <w:rsid w:val="00F56EDF"/>
    <w:rsid w:val="00F73BF1"/>
    <w:rsid w:val="00F7434E"/>
    <w:rsid w:val="00F863D3"/>
    <w:rsid w:val="00F914BD"/>
    <w:rsid w:val="00FC12E0"/>
    <w:rsid w:val="00FD120C"/>
    <w:rsid w:val="00FE5CA9"/>
    <w:rsid w:val="00FF0784"/>
    <w:rsid w:val="00FF4157"/>
    <w:rsid w:val="00FF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2418F3"/>
  <w15:chartTrackingRefBased/>
  <w15:docId w15:val="{F5347486-FAE9-481F-AA36-A7BE694B0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C93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10179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d74d93-01b7-471d-8295-40d1f5273e0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4BD33FCA5E0A4F9A9C985A3AF8E43F" ma:contentTypeVersion="14" ma:contentTypeDescription="Create a new document." ma:contentTypeScope="" ma:versionID="eaea9d118451b545a011b29b274b4cce">
  <xsd:schema xmlns:xsd="http://www.w3.org/2001/XMLSchema" xmlns:xs="http://www.w3.org/2001/XMLSchema" xmlns:p="http://schemas.microsoft.com/office/2006/metadata/properties" xmlns:ns3="acd74d93-01b7-471d-8295-40d1f5273e09" xmlns:ns4="c05f9213-4686-4fde-8d18-b602bca2e8f5" targetNamespace="http://schemas.microsoft.com/office/2006/metadata/properties" ma:root="true" ma:fieldsID="b38b280c77baaf93244ed5b98a40c9d0" ns3:_="" ns4:_="">
    <xsd:import namespace="acd74d93-01b7-471d-8295-40d1f5273e09"/>
    <xsd:import namespace="c05f9213-4686-4fde-8d18-b602bca2e8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74d93-01b7-471d-8295-40d1f5273e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f9213-4686-4fde-8d18-b602bca2e8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1B04C5-3B7D-46D1-AE65-CFAD84DF48B3}">
  <ds:schemaRefs>
    <ds:schemaRef ds:uri="http://schemas.microsoft.com/office/2006/metadata/properties"/>
    <ds:schemaRef ds:uri="http://schemas.microsoft.com/office/infopath/2007/PartnerControls"/>
    <ds:schemaRef ds:uri="acd74d93-01b7-471d-8295-40d1f5273e09"/>
  </ds:schemaRefs>
</ds:datastoreItem>
</file>

<file path=customXml/itemProps2.xml><?xml version="1.0" encoding="utf-8"?>
<ds:datastoreItem xmlns:ds="http://schemas.openxmlformats.org/officeDocument/2006/customXml" ds:itemID="{07230EEE-9EF9-49E8-B1BB-AF477DD957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d74d93-01b7-471d-8295-40d1f5273e09"/>
    <ds:schemaRef ds:uri="c05f9213-4686-4fde-8d18-b602bca2e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2B40C3-B366-46A4-AC3E-2D8BDC9BEF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618</Characters>
  <Application>Microsoft Office Word</Application>
  <DocSecurity>0</DocSecurity>
  <Lines>2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#</vt:lpstr>
    </vt:vector>
  </TitlesOfParts>
  <Company>NYS DOH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#</dc:title>
  <dc:subject/>
  <dc:creator>pdr01</dc:creator>
  <cp:keywords/>
  <cp:lastModifiedBy>Sherrie Abate</cp:lastModifiedBy>
  <cp:revision>2</cp:revision>
  <cp:lastPrinted>2022-06-22T19:40:00Z</cp:lastPrinted>
  <dcterms:created xsi:type="dcterms:W3CDTF">2024-05-22T16:58:00Z</dcterms:created>
  <dcterms:modified xsi:type="dcterms:W3CDTF">2024-05-2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7a43221a3975a7d66e63bdbf26b85d1292e6d061559a524470e24f39080e65</vt:lpwstr>
  </property>
  <property fmtid="{D5CDD505-2E9C-101B-9397-08002B2CF9AE}" pid="3" name="ContentTypeId">
    <vt:lpwstr>0x010100F24BD33FCA5E0A4F9A9C985A3AF8E43F</vt:lpwstr>
  </property>
</Properties>
</file>